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ฝึก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509)</w:t>
      </w:r>
      <w:r>
        <w:t xml:space="preserve"> </w:t>
      </w:r>
      <w:r>
        <w:t xml:space="preserve">๗</w:t>
      </w:r>
      <w:r>
        <w:t xml:space="preserve"> </w:t>
      </w:r>
      <w:r>
        <w:t xml:space="preserve">ท่องจำบทอาขยาน</w:t>
      </w:r>
      <w:r>
        <w:t xml:space="preserve"> </w:t>
      </w:r>
      <w:r>
        <w:t xml:space="preserve">(๑)</w:t>
      </w:r>
      <w:r>
        <w:t xml:space="preserve"> </w:t>
      </w:r>
      <w:r>
        <w:t xml:space="preserve">๓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และนักเรียนปลายทางทุกคนค่ะ วันนี้มาพบกับคุณครูคณิตาและคุณครูปรเมษฐอีกครั้งในรายวิชาภาษาไทย ชั้นประถมศึกษาปีที่ 6 ค่ะ วันนี้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ราจะเรียนกันในเรื่องการท่องจำบทอาขยานนะครับเด็ก ๆ</w:t>
      </w:r>
    </w:p>
    <w:p>
      <w:pPr>
        <w:pStyle w:val="BodyText"/>
      </w:pPr>
      <w:r>
        <w:t xml:space="preserve">(คุณครูคณิตา) ค่ะ เดี๋ยวเรามาเรียนรู้กันดีกว่านะคะ คำนี้อ่านว่าอย่างไรคะนักเรียนปลายทางคะ ตอบคุณครูปลายทางได้เลยค่ะ อ่านว่าอย่างไร คุณครูปรเมษฐมีเฉลยไหมคะ</w:t>
      </w:r>
    </w:p>
    <w:p>
      <w:pPr>
        <w:pStyle w:val="BodyText"/>
      </w:pPr>
      <w:r>
        <w:t xml:space="preserve">(คุณครูปรเมษฐ) มีสิคำนี้นะครับอ่านว่า อา-ขะ-ยาน หรืออา-ขะ-หยาน ก็ได้นะครับเด็ก ๆจะอ่านได้ 2 แบบนะครับ</w:t>
      </w:r>
    </w:p>
    <w:p>
      <w:pPr>
        <w:pStyle w:val="BodyText"/>
      </w:pPr>
      <w:r>
        <w:t xml:space="preserve">(คุณครูคณิตา) อ่านได้ 2 แบบนะคะ ไม่มีผิดไม่มีถูกค่ะ ต่อมาค่ะหมายถึงอะไรคะ</w:t>
      </w:r>
    </w:p>
    <w:p>
      <w:pPr>
        <w:pStyle w:val="BodyText"/>
      </w:pPr>
      <w:r>
        <w:t xml:space="preserve">(คุณครูปรเมษฐ) บทอาขยาน หมายถึงบทท่องจำนะครับ เป็นการเล่า, การบอก,การสวดหรือเป็นเรื่อง หรือเป็นนิทานนะครับ โดยใช้การท่องจำจึงเรียกว่า</w:t>
      </w:r>
      <w:r>
        <w:t xml:space="preserve"> </w:t>
      </w:r>
      <w:r>
        <w:t xml:space="preserve">“</w:t>
      </w:r>
      <w:r>
        <w:t xml:space="preserve">บทอาขยาน</w:t>
      </w:r>
      <w:r>
        <w:t xml:space="preserve">”</w:t>
      </w:r>
      <w:r>
        <w:t xml:space="preserve"> </w:t>
      </w:r>
      <w:r>
        <w:t xml:space="preserve">นั่นเองครับ</w:t>
      </w:r>
    </w:p>
    <w:p>
      <w:pPr>
        <w:pStyle w:val="BodyText"/>
      </w:pPr>
      <w:r>
        <w:t xml:space="preserve">(คุณครูคณิตา) คุณครูปรเมษฐเคยท่องจำหรือเปล่าค่ะเป็นเรื่องที่ครูชอบมาก เรื่องการท่องการจำอะไรที่เป็นทำนองครูจะชอบทั้งหมดครับ</w:t>
      </w:r>
    </w:p>
    <w:p>
      <w:pPr>
        <w:pStyle w:val="BodyText"/>
      </w:pPr>
      <w:r>
        <w:t xml:space="preserve">(คุณครูปรเมษฐ) ค่ะ นักเรียนเคยท่องจำบทอาขยานหรือเปล่า ตอบคุณครูปลายทางได้เลยค่ะแต่คุณครูนี่ คงคิดว่านักเรียนหลายคนนี่ก็เคยท่องบทอาขยานมาเรียบร้อยแล้ว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เราไปทบทวนความจำกันค่ะแต่ก่อนที่เราจะทบทวนนี่ เราจะต้องมีคำถามก่อ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ลืมไม่ได้เลย เกี่ยวกับเรื่องคำถาม นักเรียนเคยท่องจำบทอาขยานบทใดบ้างตอบเลยค่ะ ในช่วง ป.5 นักเรียนเคยท่องบทอะไรมาก่อนเอ่ยคุณครูปรเมษฐช่วยได้ไหมคะนี่</w:t>
      </w:r>
    </w:p>
    <w:p>
      <w:pPr>
        <w:pStyle w:val="BodyText"/>
      </w:pPr>
      <w:r>
        <w:t xml:space="preserve">(คุณครูปรเมษฐ) เปิดโอกาสให้นึกถึงตั้งแต่ ป. 1 เลยเป็นบทอาขยานทั้งสิ้นนะ เด็กเอ๋ยเด็กน้อยก็เป็น</w:t>
      </w:r>
    </w:p>
    <w:p>
      <w:pPr>
        <w:pStyle w:val="BodyText"/>
      </w:pPr>
      <w:r>
        <w:t xml:space="preserve">(คุณครูคณิตา) ใช่ค่ะ เผื่อหลาย ๆ คนอาจจะลืมไปบ้างใช่ไหม ก็มีการทบทวนขึ้นมานะคะนักเรียน ต่อมาค่ะ นักเรียนคะ หลังจากที่นักเรียนได้ท่องจำเป็นอาขยานเหล่านี้แล้ว นักเรียนมีความรู้สึกอย่างไรกับการท่องจำบ้างคะตอบคุณครูปลายทางได้เลยค่ะ วันนี้จะไม่มีการสุ่มเลขที่ค่ะ</w:t>
      </w:r>
    </w:p>
    <w:p>
      <w:pPr>
        <w:pStyle w:val="BodyText"/>
      </w:pPr>
      <w:r>
        <w:t xml:space="preserve">(คุณครูปรเมษฐ) ครับ ตอบคำถามได้เลยนะครับท่องแล้วมันเกิดอะไรขึ้นกับตัวเรานะครับเกิดความรู้สึกอย่างไร</w:t>
      </w:r>
    </w:p>
    <w:p>
      <w:pPr>
        <w:pStyle w:val="BodyText"/>
      </w:pPr>
      <w:r>
        <w:t xml:space="preserve">(คุณครูคณิตา) ค่ะ ครูปรเมษฐคะ ท่องแล้วเกิดอะไรขึ้นบ้างคะ</w:t>
      </w:r>
    </w:p>
    <w:p>
      <w:pPr>
        <w:pStyle w:val="BodyText"/>
      </w:pPr>
      <w:r>
        <w:t xml:space="preserve">(คุณครูปรเมษฐ) บทอาขยานเมื่อเราได้ท่องนี่มันจะเกิดความไพเราะในหัวใจของเรา มันจรรโลงใจทำให้เรานี่มีความสุขและสามารถนำเรื่องราวเกี่ยวกับบทอาขยายไปใช้ในชีวิตได้นะครับ</w:t>
      </w:r>
    </w:p>
    <w:p>
      <w:pPr>
        <w:pStyle w:val="BodyText"/>
      </w:pPr>
      <w:r>
        <w:t xml:space="preserve">(คุณครูคณิตา) แสดงว่าบทอาขยานก็มีประโยชน์นะคะนักเรียน</w:t>
      </w:r>
    </w:p>
    <w:p>
      <w:pPr>
        <w:pStyle w:val="BodyText"/>
      </w:pPr>
      <w:r>
        <w:t xml:space="preserve">(คุณครูคณิตา) ค่ะ เอาล่ะค่ะ นักเรียนคะ เดี๋ยวเรามาทบทวนกันดีกว่านะคะ ให้นักเรียนค่ะ ท่องบทอาขยานค่ะในชั้นประถมศึกษาปีที่ 5 ถ้าพร้อมแล้วเรามาทบทวนกันเลยดีกว่าค่ะ</w:t>
      </w:r>
    </w:p>
    <w:p>
      <w:pPr>
        <w:pStyle w:val="BodyText"/>
      </w:pPr>
      <w:r>
        <w:t xml:space="preserve">(คุณครูปรเมษฐ) ไปพร้อมกันเลยนะครับ เราเกิดมาทั้งทีชีวิตหนึ่งอย่าหมายพึ่งผู้ใด ให้เขาหยันควรคะนึงพึ่งตนทนกัดฟันคิดบากบั่นตั้งหน้ามานะนำอันนี้เป็นบท ตนเป็นที่พึ่งแห่งตนนะครับ</w:t>
      </w:r>
    </w:p>
    <w:p>
      <w:pPr>
        <w:pStyle w:val="BodyText"/>
      </w:pPr>
      <w:r>
        <w:t xml:space="preserve">(คุณครูคณิตา) ค่ะ ต่อมานะคะ จะเป็นบทวิชาเหมือนสินค้าค่ะ วิชาเมหือนสินค้า อันมีค่าอยู่เมืองไกลต้องยากลำบากไปจึงจะได้สินค้ามาจงตั้งเอากายเจ้าเป็นสำเภาอันโสภา ความเพียรเป็นโยธา แขนซ้ายขวาเป็นเสาใบเป็นอย่างไรบ้างคะคุณครูปรเมษฐ</w:t>
      </w:r>
    </w:p>
    <w:p>
      <w:pPr>
        <w:pStyle w:val="BodyText"/>
      </w:pPr>
      <w:r>
        <w:t xml:space="preserve">(คุณครูปรเมษฐ) จากที่เราทบทวน ได้ยินเสียงนักเรียนมีความไพเราะมากทั่วประเทศเลยที่ยังจำบทอาขยานทั้ง 2 บทได้นะ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 ๆ เลยค่ะนักเรียนเอาล่ะค่ะ เดี๋ยวเรามาดูลักษณะเด่นของบทอาขยานมีอะไรบ้าง เดี๋ยวเรามาเรียนรู้กันพร้อม ๆ กันเลยค่ะ ลักษณะเด่นนะคะ มีอะไรบ้างคุณครูปรเมษฐ</w:t>
      </w:r>
    </w:p>
    <w:p>
      <w:pPr>
        <w:pStyle w:val="BodyText"/>
      </w:pPr>
      <w:r>
        <w:t xml:space="preserve">(คุณครูปรเมษฐ) 1. ครับคือต้องมีฉันทลักษณ์ที่ดีถูกต้องตามลักษณะบังคับของคำประพันธ์นั่นเองครับ</w:t>
      </w:r>
    </w:p>
    <w:p>
      <w:pPr>
        <w:pStyle w:val="BodyText"/>
      </w:pPr>
      <w:r>
        <w:t xml:space="preserve">(คุณครูคณิตา) 2. ค่ะ</w:t>
      </w:r>
    </w:p>
    <w:p>
      <w:pPr>
        <w:pStyle w:val="BodyText"/>
      </w:pPr>
      <w:r>
        <w:t xml:space="preserve">(คุณครูปรเมษฐ) ภาษาต้องดีครับน่าฟัง</w:t>
      </w:r>
    </w:p>
    <w:p>
      <w:pPr>
        <w:pStyle w:val="BodyText"/>
      </w:pPr>
      <w:r>
        <w:t xml:space="preserve">(คุณครูคณิตา) ค่ะ 3 นะคะ ก็มีความหมายดีค่ะ ความหมายดีในที่นี้ก็คือสามารถที่จะนำแนวคิดนี่ไปปรับใช้ในชีวิตประจำวันได้ค่ะ ต่อมาค่ะข้อคิดที่ดีค่ะ สอดคล้องกับความหมายที่ดีนะคะเราก็สามารถนำความหมายเหล่านั้นไปปรับใช้หรือไปปรัะใช้ได้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เรามาเรียนรู้จุดประสงค์ของวันนี้ดีกว่าไหมคะ</w:t>
      </w:r>
    </w:p>
    <w:p>
      <w:pPr>
        <w:pStyle w:val="BodyText"/>
      </w:pPr>
      <w:r>
        <w:t xml:space="preserve">(คุณครูปรเมษฐ) ดีครับ ครูคณิตาครับ</w:t>
      </w:r>
    </w:p>
    <w:p>
      <w:pPr>
        <w:pStyle w:val="BodyText"/>
      </w:pPr>
      <w:r>
        <w:t xml:space="preserve">(คุณครูคณิตา)ของวันนี้ค่ะ คือ 1. ให้นักเรียนบอกหลักการท่องจำบทอาขยานได้ค่ะ ต่อมาถอดคำประพันธ์บทอาขยานได้ค่ะ นักเรียนเราถอดบทเกี่ยวกับเรื่องขุนช้างขุนแผนเป็นที่เนักเรียนจะต้องมีทักษะเพิ่มขึ้นมา ฉะนั้น การถอดบทประพันธ์บทอาขยานเป็นเรื่องง่ายมากค่ะ ต่อมานำข้อคิดจากบทอาขยานค่ะ ไปใช้ในชีวิตประจำวันได้นะ คราวนี้เรามาดูคำถามกระตุ้นความคิดกันดีกว่าค่ะคำถามแรกค่ะ บทอาขยานตามที่นักเรียนรู้จักจะหมายถึงอะไร คุ้น ๆ ไหมคะ</w:t>
      </w:r>
    </w:p>
    <w:p>
      <w:pPr>
        <w:pStyle w:val="BodyText"/>
      </w:pPr>
      <w:r>
        <w:t xml:space="preserve">(คุณครูปรเมษฐ) คุ้น ๆ</w:t>
      </w:r>
    </w:p>
    <w:p>
      <w:pPr>
        <w:pStyle w:val="BodyText"/>
      </w:pPr>
      <w:r>
        <w:t xml:space="preserve">(คุณครูคณิตา)เหมือนเราเคยบอกไปแล้วหรือเปล่า</w:t>
      </w:r>
    </w:p>
    <w:p>
      <w:pPr>
        <w:pStyle w:val="BodyText"/>
      </w:pPr>
      <w:r>
        <w:t xml:space="preserve">(คุณครูปรเมษฐ) เหมือนเราจะพูดไปแล้วนะครับลองตอบกับคุณครูปลายทางเลยนะครับ ตอบคำถามกับคุณครูปลายทาง ถ้าเกิดจำได้ ก็จะตอบคุณครูได้ทั้งหมด ถูกไหมครับครูคณิตาครับ</w:t>
      </w:r>
    </w:p>
    <w:p>
      <w:pPr>
        <w:pStyle w:val="BodyText"/>
      </w:pPr>
      <w:r>
        <w:t xml:space="preserve">(คุณครูคณิตา) ถูกต้องค่ะคุณครูปรเมษฐคะ ช่วยเหลือเด็ก ๆ หน่อยไหมคะ</w:t>
      </w:r>
    </w:p>
    <w:p>
      <w:pPr>
        <w:pStyle w:val="BodyText"/>
      </w:pPr>
      <w:r>
        <w:t xml:space="preserve">(คุณครูปรเมษฐ) ดีครับ ก็คืออะไรนะ ท่องจำใช่ไหมครับ มีการสวด นิทาน การท่องจำต่าง ๆทำนองถือว่าเป็นอาขยานนะครับ</w:t>
      </w:r>
    </w:p>
    <w:p>
      <w:pPr>
        <w:pStyle w:val="BodyText"/>
      </w:pPr>
      <w:r>
        <w:t xml:space="preserve">(คุณครูคณิตา) ใช่ค่ะแล้วเราท่องจำบทอาขยานไปเพื่ออะไร</w:t>
      </w:r>
    </w:p>
    <w:p>
      <w:pPr>
        <w:pStyle w:val="BodyText"/>
      </w:pPr>
      <w:r>
        <w:t xml:space="preserve">(คุณครูปรเมษฐ) คำถามข้อนี้น่าคิดนะเด็ก ๆ ลองคิดสิตั้งแต่อยู่ชั้น ป.1 นะ เราท่องกันมาโดยตลอด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นรายวิชาภาษาไทยนี่เราท่องกันมาตลอดลองถามคำถามกับตัวเองสิว่า แล้วเราท่องเพื่ออะไรนะครับ</w:t>
      </w:r>
    </w:p>
    <w:p>
      <w:pPr>
        <w:pStyle w:val="BodyText"/>
      </w:pPr>
      <w:r>
        <w:t xml:space="preserve">(คุณครูคณิตา) เด็ก ๆ คะ เด็ก ๆ ตอบคุณครูปลายทางได้เลยค่ะ คุณครูปรเมษค่ะ ช่วยเหลือเด็ก ๆ หน่อยค่ะ</w:t>
      </w:r>
    </w:p>
    <w:p>
      <w:pPr>
        <w:pStyle w:val="BodyText"/>
      </w:pPr>
      <w:r>
        <w:t xml:space="preserve">(คุณครูปรเมษฐ) 1.เราท่องเพื่อให้เกิดความไพเราะ ท่องแล้วมันจะจรรโลงใจ แล้วเราจำนั้นได้ พอจำฉันทลักษณ์ได้ ก็จะเป็นที่มาในการแต่งบทร้อยกรองนั้น ๆ ได้อีก อันนี้คือการท่อง ท่องเพื่ออะไรของครูนะครับ แล้วครูเชื่อว่าเด็ก ๆอาจจะคิดไม่เหมือนกับครู เป็นธรรมดาครับ คนเราคิดไม่เหมือนกันนะครับ ถ้าคนเราคิดเหมือนกันก็จะดำเนินไปอย่างไม่ราบรื่นนะครับ เพราะฉะนั้น แล้วแต่นักเรียนนักเรียนจะคิดทางไหนก็ตามแต่ แต่จุดมุ่งหมายเราได้ท่องอาขยานเหมือนกันครับ</w:t>
      </w:r>
    </w:p>
    <w:p>
      <w:pPr>
        <w:pStyle w:val="BodyText"/>
      </w:pPr>
      <w:r>
        <w:t xml:space="preserve">(คุณครูคณิตา) ค่ะ เพิ่มเติมนะคะการท่องบทอาขยานนี่ ก็จะทำให้เราไปปรับใช้ในชีวิตประจำวันได้ เพราะส่วนใหญ่บทอาขยานจะเป็นเรื่องเกี่ยวกับการสอนให้ประพฤติตนเป็นคนดีแล้วก็คิดดีค่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เอาล่ะค่ะนักเรียนมาเรียนรู้หลักการบทอาขยานกันดีกว่าค่ะ นักเรียรจะเรียนรู้เองหรือจะเรียนรู้ไปพร้อม ๆ กับคุณครูคณิตาหรือคุณครูเอ๊ ได้ยินเสียงกระซิบว่าอย่างไรคะคุณครูปรเมษฐ</w:t>
      </w:r>
    </w:p>
    <w:p>
      <w:pPr>
        <w:pStyle w:val="BodyText"/>
      </w:pPr>
      <w:r>
        <w:t xml:space="preserve">(คุณครูปรเมษฐ) จะเรียนรู้ไปพร้อม ๆ กับครูครับ</w:t>
      </w:r>
    </w:p>
    <w:p>
      <w:pPr>
        <w:pStyle w:val="BodyText"/>
      </w:pPr>
      <w:r>
        <w:t xml:space="preserve">(คุณครูคณิตา)น่ารักมากเลยค่ะ เด็ก ๆ นี่คงคิดถึงครูคณิตาและครูปรเมษฐนะคะ เดี๋๋ยวเรามาเรียนรู้กันเลยดีกว่าค่ะ หลักการท่องอาขยานค่ะ 1. คืออะไรครูปรเมษฐ</w:t>
      </w:r>
    </w:p>
    <w:p>
      <w:pPr>
        <w:pStyle w:val="BodyText"/>
      </w:pPr>
      <w:r>
        <w:t xml:space="preserve">(คุณครูปรเมษฐ) ต้องท่องให้ได้อารมณ์ตามเนื้อเรื่อง ใส่อารมณ์และความรู้สึกเข้าไปครับ</w:t>
      </w:r>
    </w:p>
    <w:p>
      <w:pPr>
        <w:pStyle w:val="BodyText"/>
      </w:pPr>
      <w:r>
        <w:t xml:space="preserve">(คุณครูคณิตา) 2 ค่ะ</w:t>
      </w:r>
    </w:p>
    <w:p>
      <w:pPr>
        <w:pStyle w:val="BodyText"/>
      </w:pPr>
      <w:r>
        <w:t xml:space="preserve">(คุณครูปรเมษฐ) ไม่ส่งเสียงดังพอประมาณไม่กระแทกกระทั้น ท่องด้วยน้ำเสียงนุ่มนวล3. ต้องท่องด้วยน้ำเสียงที่ชัดเจน ออกเสียงอักขระ ร. เรือ, ล. ลิง เป็นคำควบกล้ำนะครับ</w:t>
      </w:r>
    </w:p>
    <w:p>
      <w:pPr>
        <w:pStyle w:val="BodyText"/>
      </w:pPr>
      <w:r>
        <w:t xml:space="preserve">(คุณครูคณิตา) ค่ะ ต่อมาค่ะ เรามาดูข้อ 4 ค่ะ ออกเสียงให้ถูกต้องตามบทค่ะ เวลานักเรียนอ่านนะคะ นักเรียนก็จะต้องมีสมาธิด้วยนะคะ ต่อมาค่ะ ออกเสียงให้ถูกต้องตามอักขระวิธีค่ะ ร. เรือ, ล. ลิงคำควบกล้ำจะต้องออกเสียงให้ชัดเจนต่อมาอันสุดท้ายค่ะ ก็คือท่องให้ถูกหลักวรรคตอน</w:t>
      </w:r>
    </w:p>
    <w:p>
      <w:pPr>
        <w:pStyle w:val="BodyText"/>
      </w:pPr>
      <w:r>
        <w:t xml:space="preserve">(คุณครูปรเมษฐ) การจะท่องบทอาขยานนี่ จะต้องแบ่ง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นบทอาขยาน1 บท หรือบทร้อยกรอง 1 บท กวีแต่งมาเราอ่านได้จริง แต่เราต้องแบ่งให้ถูกจังหวะ ถูกวรรคถูกตอนมันถึงจะเกิดความไพเราะนั่นเองนะครับ</w:t>
      </w:r>
    </w:p>
    <w:p>
      <w:pPr>
        <w:pStyle w:val="BodyText"/>
      </w:pPr>
      <w:r>
        <w:t xml:space="preserve">(คุณครูคณิตา) จ่อมาค่ะเรามาดูบทอาขยานดีกว่านะคะ บทอาขยานที่กำหนดให้ท่องคุณครูปรเมษฐคะ ก่อนที่จะถาคุณครูปรเมษฐถามนักเรียนก่อนดีกว่าค่ะ บทอาขยานที่กำหนดให้ท่องนี่มีกี่แบบมีกี่แบบเอ่ย</w:t>
      </w:r>
    </w:p>
    <w:p>
      <w:pPr>
        <w:pStyle w:val="BodyText"/>
      </w:pPr>
      <w:r>
        <w:t xml:space="preserve">(คุณครูปรเมษฐ) ไหนลองคาดคะแนสิความรู้ที่หนู ๆ ได้ศึกษามาในระดับชั้นก่อนหน้าที่จะขึ้นป. 6 นี้</w:t>
      </w:r>
    </w:p>
    <w:p>
      <w:pPr>
        <w:pStyle w:val="BodyText"/>
      </w:pPr>
      <w:r>
        <w:t xml:space="preserve">(คุณครูคณิตา) มีกี่แบบ</w:t>
      </w:r>
    </w:p>
    <w:p>
      <w:pPr>
        <w:pStyle w:val="BodyText"/>
      </w:pPr>
      <w:r>
        <w:t xml:space="preserve">(คุณครูปรเมษฐ) ลองบอกสิ</w:t>
      </w:r>
    </w:p>
    <w:p>
      <w:pPr>
        <w:pStyle w:val="BodyText"/>
      </w:pPr>
      <w:r>
        <w:t xml:space="preserve">(คุณครูคณิตา)มีกี่แบบคุณครูปรเมษฐ</w:t>
      </w:r>
    </w:p>
    <w:p>
      <w:pPr>
        <w:pStyle w:val="BodyText"/>
      </w:pPr>
      <w:r>
        <w:t xml:space="preserve">(คุณครูปรเมษฐ)ถูกต้องครับ มี 3 แบบด้วยกัน เดี๋ยวไปดูกันเลยว่ามีแบบไหนบ้างนะครับ</w:t>
      </w:r>
    </w:p>
    <w:p>
      <w:pPr>
        <w:pStyle w:val="BodyText"/>
      </w:pPr>
      <w:r>
        <w:t xml:space="preserve">(คุณครูคณิตา) แบบที่ 1 ค่ะ เป็นบทหลักค่ะ เป็นบทอาขยานที่กระทรวงศึกษาธิการเป็นผู้กำหนดให้ท่องจำค่ะ บทที่ 2 คืออะไรครูปรเมษฐ</w:t>
      </w:r>
    </w:p>
    <w:p>
      <w:pPr>
        <w:pStyle w:val="BodyText"/>
      </w:pPr>
      <w:r>
        <w:t xml:space="preserve">(คุณครูปรเมษฐ) ก็คือบทรองนั่นเองนะครับ บทรองนี่ก็คือบทที่ครูผู้สอนนะครับ หรือสถานศึกษากำหนดให้ท่องจำนะครับ</w:t>
      </w:r>
    </w:p>
    <w:p>
      <w:pPr>
        <w:pStyle w:val="BodyText"/>
      </w:pPr>
      <w:r>
        <w:t xml:space="preserve">(คุณครูคณิตา) บทสุดท้ายเขาเรียกว่า</w:t>
      </w:r>
    </w:p>
    <w:p>
      <w:pPr>
        <w:pStyle w:val="BodyText"/>
      </w:pPr>
      <w:r>
        <w:t xml:space="preserve">(คุณครูปรเมษฐ)บมเลือกอิสระนะครับ หรือนักเรียนจะเรียกสั้น ๆ ว่า</w:t>
      </w:r>
      <w:r>
        <w:t xml:space="preserve">“</w:t>
      </w:r>
      <w:r>
        <w:t xml:space="preserve">บทเลือก</w:t>
      </w:r>
      <w:r>
        <w:t xml:space="preserve">”</w:t>
      </w:r>
      <w:r>
        <w:t xml:space="preserve"> </w:t>
      </w:r>
      <w:r>
        <w:t xml:space="preserve">ก็ได้นะครับ อันนี้เป็นบทที่นักเรียนชอบ แล้วก็หยิบยกขึ้นมาเป็นของตัวเอง จำเอาไว้ว่า หลักรอง เลือกที่นักเรียนจะต้องท่องมี 3 บทด้วยกันนะครับ</w:t>
      </w:r>
    </w:p>
    <w:p>
      <w:pPr>
        <w:pStyle w:val="BodyText"/>
      </w:pPr>
      <w:r>
        <w:t xml:space="preserve">(คุณครูคณิตา) ย้อนกลับมาเมื่อกี้ ที่เราพูดเกี่ยวกับเรื่องการแบ่งวรรคตอนใช่ไหมคะ นักเรียนคะนักเรียนจำสัญลักษณ์ที่คุณครูเคยขีดแบ่งให้นักเรียนอ่านได้หรือเปล่า จำได้ไหมเอ่ยเดี๋ยวเรามาเรียนรู้กันดีกว่า ว่าสัญลักษณ์ที่คุณครูได้ทำไปนี่มันมีความหมายว่าอย่างไรกันบ้างนะคะ โดยการแบ่งวรรคนี่ เรามาดูกันค่ะ วรรคแรกนะคะ เราจะเรียกว่า</w:t>
      </w:r>
      <w:r>
        <w:t xml:space="preserve"> </w:t>
      </w:r>
      <w:r>
        <w:t xml:space="preserve">“</w:t>
      </w:r>
      <w:r>
        <w:t xml:space="preserve">แทนจังหวะเสริม</w:t>
      </w:r>
      <w:r>
        <w:t xml:space="preserve">”</w:t>
      </w:r>
      <w:r>
        <w:t xml:space="preserve"> </w:t>
      </w:r>
      <w:r>
        <w:t xml:space="preserve">ค่ะเป็นอย่างไรคะ</w:t>
      </w:r>
    </w:p>
    <w:p>
      <w:pPr>
        <w:pStyle w:val="BodyText"/>
      </w:pPr>
      <w:r>
        <w:t xml:space="preserve">(คุณครูปรเมษฐ) จังหวะเสริมนี่ คือ การเพื่อจะหยุดอ่านในวรรคนะครับ อันนี้สำคัญนะครับ เป็นการแบ่งให้คำมันลงตัวพอดี อย่างเช่น กลอนแปดนี่ เราก็อ่าน 2 3 2หรือ 3 3 3 นะครับ ให้เกิดความไพเราะอันนี้แบ่งจังหวะเสริม ต่อไป</w:t>
      </w:r>
    </w:p>
    <w:p>
      <w:pPr>
        <w:pStyle w:val="BodyText"/>
      </w:pPr>
      <w:r>
        <w:t xml:space="preserve">(คุณครูคณิตา)ต่อมาค่ะเรียกว่า</w:t>
      </w:r>
      <w:r>
        <w:t xml:space="preserve"> </w:t>
      </w:r>
      <w:r>
        <w:t xml:space="preserve">“</w:t>
      </w:r>
      <w:r>
        <w:t xml:space="preserve">แทนจังหวะหลัก</w:t>
      </w:r>
      <w:r>
        <w:t xml:space="preserve">”</w:t>
      </w:r>
      <w:r>
        <w:t xml:space="preserve"> </w:t>
      </w:r>
      <w:r>
        <w:t xml:space="preserve">ค่ะ หรืออ่านออกเสียงว่อะไร</w:t>
      </w:r>
    </w:p>
    <w:p>
      <w:pPr>
        <w:pStyle w:val="BodyText"/>
      </w:pPr>
      <w:r>
        <w:t xml:space="preserve">(คุณครูปรเมษฐ) ก็คือการหยุดการอ่านออกเสียง ก็คือจะต้องหยุดนิดหนึ่ง เพื่อจะขึ้นในวรรคต่อไปนะครับ มันเป็นช่วงที่ยาวกว่าจังหวะเสริม อันนี้สำคัญนักเรียนจะต้องแบ่งให้ถูกต้อง แล้วการอ่านอาขยานของนักเรียนจะไพเราะเป็นอย่างยิ่งครับ</w:t>
      </w:r>
    </w:p>
    <w:p>
      <w:pPr>
        <w:pStyle w:val="BodyText"/>
      </w:pPr>
      <w:r>
        <w:t xml:space="preserve">(คุณครูคณิตา) ค่ะ ต่อมานะคะเรามีกิจกรรมอะไรไหมคะครูปรเมษฐ</w:t>
      </w:r>
    </w:p>
    <w:p>
      <w:pPr>
        <w:pStyle w:val="BodyText"/>
      </w:pPr>
      <w:r>
        <w:t xml:space="preserve">(คุณครูปรเมษฐ) แน่นอนครับคุณครูคณิตา นักเรียนรอคอยอยู่แล้วครับ ก็บอกว่าจะให้ท่องอาขยานเพราะฉะนั้น ได้ท่องแน่นอน</w:t>
      </w:r>
    </w:p>
    <w:p>
      <w:pPr>
        <w:pStyle w:val="BodyText"/>
      </w:pPr>
      <w:r>
        <w:t xml:space="preserve">(คุณครูคณิตา) ค่ะ คราวนี้ค่ะเรามาท่องบทอาขยานค่ะ เรื่อง ขุนช้างขุนแผนตอน กำเนิดพลายงาม แต่การเป็นทำนองเสนาะนี่เรามาแบ่งวรรคกันก่อนดีไหมคะ</w:t>
      </w:r>
    </w:p>
    <w:p>
      <w:pPr>
        <w:pStyle w:val="BodyText"/>
      </w:pPr>
      <w:r>
        <w:t xml:space="preserve">(คุณครูปรเมษฐ) ก่อนอื่นหยิบหนังสือขึ้นมาก่อนเด็ก ๆ เดี๋ยวไม่รู้ว่าอ่านหน้าไหนนะคะ</w:t>
      </w:r>
    </w:p>
    <w:p>
      <w:pPr>
        <w:pStyle w:val="BodyText"/>
      </w:pPr>
      <w:r>
        <w:t xml:space="preserve">(คุณครูคณิตา) หนังสือวรรณคดีลำนำ ชั้นประถมศึกษาปีที่ 6 หน้า 69 ค่ะ เปิดเลยค่ะ</w:t>
      </w:r>
    </w:p>
    <w:p>
      <w:pPr>
        <w:pStyle w:val="BodyText"/>
      </w:pPr>
      <w:r>
        <w:t xml:space="preserve">(คุณครูปรเมษฐ) ตัวอักษรสีน้ำเงินแกมเขียวเจอหรือยัง เหมือนกับของครูแล้วนะครับ เดี๋ยวครูคณิตาจะพาไปแบ่งวรรคแบ่งตอนกันนะครับ</w:t>
      </w:r>
    </w:p>
    <w:p>
      <w:pPr>
        <w:pStyle w:val="BodyText"/>
      </w:pPr>
      <w:r>
        <w:t xml:space="preserve">(คุณครูคณิตา) เดี๋ยวเราจะมาอ่านแบบธรรมดากันก่อนนะคะขีดให้ทันด้วยนะคะ ค่ะ เริ่มกันเลยค่ะแม่รักลูก ลูกก็รู้ อยู่ว่ารัก คนอื่นสัก หมื่นแสนไม่แม้นเหมือน จะกินนอนวอนว่า เมตตาเตือน จะจากเรือนร้างแม่ ไปแต่ตัว แม่วันทอง ของลูก จงกลับบ้านเขาจะพาลว้าวุ่นแม่ทูลหัวจะก้มหน้า ลาไป มิได้กลัวแม่อย่ามัว หมองนักจงหักใจ เป็นอย่างไรกันบ้างคะคุณครูปรเมษฐ</w:t>
      </w:r>
    </w:p>
    <w:p>
      <w:pPr>
        <w:pStyle w:val="BodyText"/>
      </w:pPr>
      <w:r>
        <w:t xml:space="preserve">(คุณครูปรเมษฐ) นะครับ เป็นการอ่านแบบทำนองธรรมดานะครับ คราวนี้เดี๋ยวคุณครูคณิตาจะพานักเรียนนั้นอ่านเป็นแบบทำนองเสนาะที่เกิดความไพเราะครับ</w:t>
      </w:r>
    </w:p>
    <w:p>
      <w:pPr>
        <w:pStyle w:val="BodyText"/>
      </w:pPr>
      <w:r>
        <w:t xml:space="preserve">(คุณครูคณิตา) ค่ะ เดี๋ยวเรามาเริ่มฝึกอ่านเป็นทำนองเสนาะกันดีกว่านะคะ แม่รักลูกลูกก็รู้อยู่ว่ารัก คนอื่นสักหมื่นแสน ไม่แม้นเหมือนจะกินนอนวอนว่าเมตตาเตือน จะจากเรือนร้างแม่ ไปแต่ตัวแม่วันทองของลูก จงกลับบ้านเขาจะพาลว้าวุ่น แม่ทูนหัวจะก้มหน้าลาไป มิได้กลัวแม่อย่ามัวหมองนัก จงหักใจ</w:t>
      </w:r>
    </w:p>
    <w:p>
      <w:pPr>
        <w:pStyle w:val="BodyText"/>
      </w:pPr>
      <w:r>
        <w:t xml:space="preserve">(คุณครูปรเมษฐ) เก่งมากเลยครับเด็ก ๆ ตามคุณครูคณิตาได้ไพเราะมาก ปรบมือครับอันนี้ผ่านไปแล้ว 2 บท เปิดต่อไปเลยครับ</w:t>
      </w:r>
    </w:p>
    <w:p>
      <w:pPr>
        <w:pStyle w:val="BodyText"/>
      </w:pPr>
      <w:r>
        <w:t xml:space="preserve">(คุณครูคณิตา) ค่ะ ต่อมาอีก 2 บทนะคะ เตรียมดินสอหรือปากกาเตรียมจดได้เลยค่ะ นางกอดจูบลูบหลัง แล้วสั่งสอน อำนวยพรพลายน้อย ละห้อยไห้ พ่อไปดี ศรีสวัสดิ์ กำจัดภัยจงเติบใหญ่ยิ่งยวดได้บวชเรียนลูกผู้ชาย ลายมือ นั้นคือยศเจ้าจงอต ส่าห์ทำ สม่ำเสมียน แล้วพาลูก ออกมาข้างท่าเกวียน จะจากเจียนใจขาด อนาถใจ</w:t>
      </w:r>
    </w:p>
    <w:p>
      <w:pPr>
        <w:pStyle w:val="BodyText"/>
      </w:pPr>
      <w:r>
        <w:t xml:space="preserve">(คุณครูปรเมษฐ) เด็ก ๆ ครับ เตรียมตัวพร้อมกับคุณครูคณิตานะครับ ฟังสัญญาณ 12 3</w:t>
      </w:r>
    </w:p>
    <w:p>
      <w:pPr>
        <w:pStyle w:val="BodyText"/>
      </w:pPr>
      <w:r>
        <w:t xml:space="preserve">(คุณครูคณิตา) นางกอดจูบลูบหลังแล้วสั่งสอนอำนวยพรพลายน้อยละห้อยไห้พ่อไปดีศรีสวัสดิ์กำจัดภัย จนเติบใหญ่ยิ่งยวดได้บวชเรียน ลูกผู้ชายลายมือนั้นคือยศ เจ้าจงอตส่าห์ทำ สม่ำเสมียนแล้วพาลูกออกมาข้างท่าเกวียนจะจากเจียนใจขาด อนาถใจ</w:t>
      </w:r>
    </w:p>
    <w:p>
      <w:pPr>
        <w:pStyle w:val="BodyText"/>
      </w:pPr>
      <w:r>
        <w:t xml:space="preserve">(คุณครูปรเมษฐ) เอาล่ะครับ เก่งมากเลย ใจจะขาดกันเลยนะครับ ปรบมือให้ตัวเอง ใช้ได้อีก 2 บทสุดท้ายนะครับ ไปแบ่งกันต่อ</w:t>
      </w:r>
    </w:p>
    <w:p>
      <w:pPr>
        <w:pStyle w:val="BodyText"/>
      </w:pPr>
      <w:r>
        <w:t xml:space="preserve">(คุณครูคณิตา) ค่ะ ลูกก็แล ดูแม่ แม่ดูลูก ต่างพันผูก เพียงว่าเลือดตาไหล สะอื้นร่ำอำลาด้วยอาลัย แล้วแข็งใจ จากนางตามทางมา เหลียวหลังยังเห็นแม่ แลเขม้น แม่ก็เห็นลูกน้อยละห้อยหาแต่เหลียวเหลียว เลี้ยวลับ วับวิญญาณ์โอ้เปล่าตา ต่างสพอื้น ยืนตะลึง</w:t>
      </w:r>
    </w:p>
    <w:p>
      <w:pPr>
        <w:pStyle w:val="BodyText"/>
      </w:pPr>
      <w:r>
        <w:t xml:space="preserve">(คุณครูปรเมษฐ) เตรียมตัวพร้อมกันนะครับ ไปกับคุณครูคณิตานะครับ 1, 2, 3</w:t>
      </w:r>
    </w:p>
    <w:p>
      <w:pPr>
        <w:pStyle w:val="BodyText"/>
      </w:pPr>
      <w:r>
        <w:t xml:space="preserve">(คุณครูคณิตา) ลูกก็แล ดูแม่แม่ดูลูกต่างพันผูก เพียงว่าเลือดตาไหลสะอื้นร่ำอำลา ด้วยอาลัยแล้วแข็งใจ จากนางตามทางมาเหลียวหลังยังเห็นแม่ แลเขม้นแม่ก็เห็น ลูกน้อยละห้อยหาแต่เหลียวเหลียวเลี้ยวลับ วับวิญญาณ์โอ้เปล่าตา ต่างสะอื้นยืนตะลึง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เยี่ยมจริง ๆ ครับเด็ก ๆชื่นใจแทนครูคณิตาเลย เพราะมากเก่งมากเด็ก ๆ ครับอันนี้ ก็คือสิ่งที่นักเรียนจะต้องท่องไม่ใช่ท่องธรรมดานะครับ ท่องจำนะครับไปดูกิจกรรมกันดีกว่า เราจะทำอะไรครับนักเรียนนั้นจับคู่กันนะ จับคู่กันเลยในกลุ่มนั่นล่ะจับคู่กันแล้วนะ ให้ทำอะไรครับ ให้ท่องบทอาขยานจากเรื่อง ขุนช้างขุนแผน ก็คือบทที่ครูนำมาให้นักเรียนได้แบ่งวรรคแบ่งตอนกันไปแล้วให้หาคำศัพท์ที่น่าสนใจจากอาขยานบทดังกล่างครับ</w:t>
      </w:r>
    </w:p>
    <w:p>
      <w:pPr>
        <w:pStyle w:val="BodyText"/>
      </w:pPr>
      <w:r>
        <w:t xml:space="preserve">(คุณครูคณิตา) ให้เวลากี่นาทีดีคะ</w:t>
      </w:r>
    </w:p>
    <w:p>
      <w:pPr>
        <w:pStyle w:val="BodyText"/>
      </w:pPr>
      <w:r>
        <w:t xml:space="preserve">(คุณครูปรเมษฐ) ให้เวลาทำสักกี่นาทีดีถึงจะพอ เด็ก ๆ เราเก่งอยู่แล้วนะครับ</w:t>
      </w:r>
    </w:p>
    <w:p>
      <w:pPr>
        <w:pStyle w:val="BodyText"/>
      </w:pPr>
      <w:r>
        <w:t xml:space="preserve">(คุณครูคณิตา) 10 นาทีดีไหมคะ</w:t>
      </w:r>
    </w:p>
    <w:p>
      <w:pPr>
        <w:pStyle w:val="BodyText"/>
      </w:pPr>
      <w:r>
        <w:t xml:space="preserve">(คุณครูปรเมษฐ) 10 นาทีให้ได้ครับ ลงมือปฏิบัติครับ</w:t>
      </w:r>
    </w:p>
    <w:p>
      <w:pPr>
        <w:pStyle w:val="BodyText"/>
      </w:pPr>
      <w:r>
        <w:t xml:space="preserve">(คุณครูคณิตา) หมดเวลาค่ะ นักเรียนได้ศึกท่องจำและหาคำศัพท์เป็นที่เรียบร้อยแล้วนะคะ นักเรียนคะ หลังจากที่นักเรียนหาคำศัพท์เป็นที่เรียบร้อยแล้ว นักเรียนสามารถจดคำศัพท์เหล่านั้นลงไปในสมุดได้เลยค่ะ วันนี้หลังจากที่นักเรียนได้หาคำศัพท์ไปนี่ คุณครูคณิตากับคุณครูปรเมษฐนี่ก็ใช้ระยะเวลาประมาณ 10 นาทีค่ะในการคัดเลือกคำศัพท์มาให้นักเรียนได้เรียนรู้กันค่ะ</w:t>
      </w:r>
    </w:p>
    <w:p>
      <w:pPr>
        <w:pStyle w:val="BodyText"/>
      </w:pPr>
      <w:r>
        <w:t xml:space="preserve">(คุณครูปรเมษฐ) ซึ่งอาจจะตรงกับนักเรียนได้เพราะฉะนั้น ถ้าคำไหนที่หนู ๆ หามาแล้วยังไม่ได้จดให้เพิ่มเติมไปในหนังสือหรือในสมุดของนักเรียนเลยนะครับ</w:t>
      </w:r>
    </w:p>
    <w:p>
      <w:pPr>
        <w:pStyle w:val="BodyText"/>
      </w:pPr>
      <w:r>
        <w:t xml:space="preserve">(คุณครูคณิตา) ค่ะ โดยเราจะมารู้ความหมายใช้ได้ถูกค่ะ เริ่มเลยนะคะ คำแรกค่ะคำว่า</w:t>
      </w:r>
      <w:r>
        <w:t xml:space="preserve"> </w:t>
      </w:r>
      <w:r>
        <w:t xml:space="preserve">“</w:t>
      </w:r>
      <w:r>
        <w:t xml:space="preserve">ทูนหัว</w:t>
      </w:r>
      <w:r>
        <w:t xml:space="preserve">”</w:t>
      </w:r>
      <w:r>
        <w:t xml:space="preserve"> </w:t>
      </w:r>
      <w:r>
        <w:t xml:space="preserve">ค่ะ มีความหมายว่าอย่างไรคะ</w:t>
      </w:r>
    </w:p>
    <w:p>
      <w:pPr>
        <w:pStyle w:val="BodyText"/>
      </w:pPr>
      <w:r>
        <w:t xml:space="preserve">(คุณครูปรเมษฐ) ทูนหัวก็คือคำพูดแสดงความรักใคร่หรือยกย่อง เช่น ครูยกย่องครูคณิตาว่า "แม่ทูนหัวของพี่ เป็นต้นนะคะ</w:t>
      </w:r>
    </w:p>
    <w:p>
      <w:pPr>
        <w:pStyle w:val="BodyText"/>
      </w:pPr>
      <w:r>
        <w:t xml:space="preserve">(คุณครูคณิตา) ค่ะ ต่อมาค่ะเรามาดูคำว่า</w:t>
      </w:r>
      <w:r>
        <w:t xml:space="preserve"> </w:t>
      </w:r>
      <w:r>
        <w:t xml:space="preserve">“</w:t>
      </w:r>
      <w:r>
        <w:t xml:space="preserve">อำนวยพร</w:t>
      </w:r>
      <w:r>
        <w:t xml:space="preserve">”</w:t>
      </w:r>
      <w:r>
        <w:t xml:space="preserve"> </w:t>
      </w:r>
      <w:r>
        <w:t xml:space="preserve">มีอำนวยพรนักเรียนคงคาดเดาได้นะคะ ว่าหมายถึงการอวยพร หรือการให้พรนั่นเองค่ะ</w:t>
      </w:r>
    </w:p>
    <w:p>
      <w:pPr>
        <w:pStyle w:val="BodyText"/>
      </w:pPr>
      <w:r>
        <w:t xml:space="preserve">(คุณครูปรเมษฐ) ครับต่อไปนะครับ คำว่า</w:t>
      </w:r>
      <w:r>
        <w:t xml:space="preserve"> </w:t>
      </w:r>
      <w:r>
        <w:t xml:space="preserve">“</w:t>
      </w:r>
      <w:r>
        <w:t xml:space="preserve">ละห้อยไห้</w:t>
      </w:r>
      <w:r>
        <w:t xml:space="preserve">”</w:t>
      </w:r>
      <w:r>
        <w:t xml:space="preserve"> </w:t>
      </w:r>
      <w:r>
        <w:t xml:space="preserve">ละห้อยไห้ หมายถึงโศกเศร้า จะกล่าวถึงพลายงามนี่มีความโศกเศร้านะครับ ก็นำคำว่า</w:t>
      </w:r>
      <w:r>
        <w:t xml:space="preserve"> </w:t>
      </w:r>
      <w:r>
        <w:t xml:space="preserve">“</w:t>
      </w:r>
      <w:r>
        <w:t xml:space="preserve">ละห้อยไห้</w:t>
      </w:r>
      <w:r>
        <w:t xml:space="preserve">”</w:t>
      </w:r>
      <w:r>
        <w:t xml:space="preserve"> </w:t>
      </w:r>
      <w:r>
        <w:t xml:space="preserve">มาใช้กวีนั่นคัดสรรขึ้นมา เป็นคำที่ดีนะครับ</w:t>
      </w:r>
    </w:p>
    <w:p>
      <w:pPr>
        <w:pStyle w:val="BodyText"/>
      </w:pPr>
      <w:r>
        <w:t xml:space="preserve">(คุณครูคณิตา) สังเกตนะคะคำว่า</w:t>
      </w:r>
      <w:r>
        <w:t xml:space="preserve"> </w:t>
      </w:r>
      <w:r>
        <w:t xml:space="preserve">“</w:t>
      </w:r>
      <w:r>
        <w:t xml:space="preserve">ไห้</w:t>
      </w:r>
      <w:r>
        <w:t xml:space="preserve">”</w:t>
      </w:r>
      <w:r>
        <w:t xml:space="preserve"> </w:t>
      </w:r>
      <w:r>
        <w:t xml:space="preserve">นี้นะคะ ก็หมายถึงร้องไห้นะคะ ต่อมาค่ะ คำว่า</w:t>
      </w:r>
      <w:r>
        <w:t xml:space="preserve"> </w:t>
      </w:r>
      <w:r>
        <w:t xml:space="preserve">“</w:t>
      </w:r>
      <w:r>
        <w:t xml:space="preserve">ศรีสวัสดิ์</w:t>
      </w:r>
      <w:r>
        <w:t xml:space="preserve">”</w:t>
      </w:r>
      <w:r>
        <w:t xml:space="preserve">ค่ะ ศรีสวัสดิ์หมายถึง ความดีงามความเจริญรุ่งเรือง หรือสิริมงคลนั่นเองค่ะ ต่อมา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ยิ่งยวด</w:t>
      </w:r>
      <w:r>
        <w:t xml:space="preserve">”</w:t>
      </w:r>
      <w:r>
        <w:t xml:space="preserve">เจอในบทกลอนว่า จบเติบใหญ่ยิ่งยวด หมายถึง เยี่ยมที่สุดนะครับ เช่น มีอย่างยิ่งยวด เป็นต้นนะครับ</w:t>
      </w:r>
    </w:p>
    <w:p>
      <w:pPr>
        <w:pStyle w:val="BodyText"/>
      </w:pPr>
      <w:r>
        <w:t xml:space="preserve">(คุณครูคณิตา) ต่อมาค่ะ คำว่าอะไรคะ คำว่า</w:t>
      </w:r>
      <w:r>
        <w:t xml:space="preserve"> </w:t>
      </w:r>
      <w:r>
        <w:t xml:space="preserve">“</w:t>
      </w:r>
      <w:r>
        <w:t xml:space="preserve">เขม้น</w:t>
      </w:r>
      <w:r>
        <w:t xml:space="preserve">”</w:t>
      </w:r>
      <w:r>
        <w:t xml:space="preserve"> </w:t>
      </w:r>
      <w:r>
        <w:t xml:space="preserve">ค่ะเขม้น หมายถึงเพ่งหรือจ้องดูค่ะ</w:t>
      </w:r>
    </w:p>
    <w:p>
      <w:pPr>
        <w:pStyle w:val="BodyText"/>
      </w:pPr>
      <w:r>
        <w:t xml:space="preserve">(คุณครูปรเมษฐ) อีกคำหนึ่งนะครับ วับวิญญาณ์ แปลว่าใจหาย เหลียวเหลียวเลี้ยวลับวับวิญญาณ์</w:t>
      </w:r>
    </w:p>
    <w:p>
      <w:pPr>
        <w:pStyle w:val="BodyText"/>
      </w:pPr>
      <w:r>
        <w:t xml:space="preserve">(คุณครูคณิตา) ใจหายนะคะ ในเรื่องนี้ใจของใครหายคะ</w:t>
      </w:r>
    </w:p>
    <w:p>
      <w:pPr>
        <w:pStyle w:val="BodyText"/>
      </w:pPr>
      <w:r>
        <w:t xml:space="preserve">(คุณครูปรเมษฐ) ใจของพลายงาม มองหาแม่ไม่เห็น</w:t>
      </w:r>
    </w:p>
    <w:p>
      <w:pPr>
        <w:pStyle w:val="BodyText"/>
      </w:pPr>
      <w:r>
        <w:t xml:space="preserve">(คุณครูคณิตา) ใจหายเลยนะคะ นักเรียนคะนี่คือความรักของแม่ที่มีต่อลูกลูกนะคะ ความรักของลูกที่มีต่อแม่นะคะ ต่อมาค่ะคำว่าอะไรคะคุณครูปรเมษฐ</w:t>
      </w:r>
    </w:p>
    <w:p>
      <w:pPr>
        <w:pStyle w:val="BodyText"/>
      </w:pPr>
      <w:r>
        <w:t xml:space="preserve">(คุณครูปรเมษฐ) ลายมือครับลายมือนี่เราเจอในชีวิตประจำวันอยู่แล้วนะครับ ลายมือ หมายถึงความรู้ ความสามารถนั่นเองนะครับ ก็มาจาก "ลูกผู้ชายลายมือนั่นคือยศใช่ไหมครับ</w:t>
      </w:r>
    </w:p>
    <w:p>
      <w:pPr>
        <w:pStyle w:val="BodyText"/>
      </w:pPr>
      <w:r>
        <w:t xml:space="preserve">(คุณครูคณิตา) ต่อมาค่ะเรามาดูคำว่า</w:t>
      </w:r>
      <w:r>
        <w:t xml:space="preserve"> </w:t>
      </w:r>
      <w:r>
        <w:t xml:space="preserve">“</w:t>
      </w:r>
      <w:r>
        <w:t xml:space="preserve">สม่ำเสมียน</w:t>
      </w:r>
      <w:r>
        <w:t xml:space="preserve">”</w:t>
      </w:r>
      <w:r>
        <w:t xml:space="preserve"> </w:t>
      </w:r>
      <w:r>
        <w:t xml:space="preserve">นักเรียนคิดว่า สม่ำเสมียนมีความหมายว่าอย่างไร เรามาดูกันเลยดีกว่าค่ะสม่ำเสมอ อย่างเช่น นักเรียนหมั่นหาความรู้อย่างสม่ำเสมอหรือสม่ำเสมียน แค่สม่ำเสมียนเราจะใช้ใน…</w:t>
      </w:r>
    </w:p>
    <w:p>
      <w:pPr>
        <w:pStyle w:val="BodyText"/>
      </w:pPr>
      <w:r>
        <w:t xml:space="preserve">(คุณครูปรเมษฐ) บทกลอน ใช้ในการแต่งคำประพัทธ์ให้มีความไพเราะนะครับ</w:t>
      </w:r>
    </w:p>
    <w:p>
      <w:pPr>
        <w:pStyle w:val="BodyText"/>
      </w:pPr>
      <w:r>
        <w:t xml:space="preserve">(คุณครูคณิตา) ใช่ค่ะ แต่ความหมายเหมือนกันใช่ไหมคะ</w:t>
      </w:r>
    </w:p>
    <w:p>
      <w:pPr>
        <w:pStyle w:val="BodyText"/>
      </w:pPr>
      <w:r>
        <w:t xml:space="preserve">(คุณครูปรเมษฐ) ใช่ครับต่อมาค่ะ คำว่าอะไรคะ</w:t>
      </w:r>
    </w:p>
    <w:p>
      <w:pPr>
        <w:pStyle w:val="BodyText"/>
      </w:pPr>
      <w:r>
        <w:t xml:space="preserve">(คุณครูปรเมษฐ) เปล่าตา เปล่านี่แปลว่าว่างเปล่า มองไม่เห็นนะครับ</w:t>
      </w:r>
    </w:p>
    <w:p>
      <w:pPr>
        <w:pStyle w:val="BodyText"/>
      </w:pPr>
      <w:r>
        <w:t xml:space="preserve">(คุณครูคณิตา) ต่อมาคำสุดท้ายคำนี้ค่ะให้คุณครูปรเมษฐอ่านเลยค่ะ</w:t>
      </w:r>
    </w:p>
    <w:p>
      <w:pPr>
        <w:pStyle w:val="BodyText"/>
      </w:pPr>
      <w:r>
        <w:t xml:space="preserve">(คุณครูปรเมษฐ) อนาถใจอยู่ในวรรคสุดท้ายเลยนะครับ วรรคส่งของบทอาขยานที่นักเรียนท่องนะครับ อนาถใจแปลว่าสงสารสังเวช สลดใจ ให้ความรู้สึกลึกซึ้งกินใจนะครับ</w:t>
      </w:r>
    </w:p>
    <w:p>
      <w:pPr>
        <w:pStyle w:val="BodyText"/>
      </w:pPr>
      <w:r>
        <w:t xml:space="preserve">(คุณครูคณิตา) ใช่ค่ะ อนาถใจจะเป็นความรู้สึกของอารมณ์เศร้า อารมณ์เชิงลบนะคะ ต่อมาค่ะ เอ้นักเรียนคะ อ่านพร้อม ๆ กันเลยค่ะ คำว่า "ลูกผู้ชายลายมือนั้นคือยศ มีความหมายว่าอย่างไร จำได้หรือเปล่า ใน…</w:t>
      </w:r>
    </w:p>
    <w:p>
      <w:pPr>
        <w:pStyle w:val="BodyText"/>
      </w:pPr>
      <w:r>
        <w:t xml:space="preserve">(คุณครูปรเมษฐ) ในชั่วโมงที่นักเรียนคัดลายมือนี่ คุณครูคณิตานำมาถามครูใช่ไหมครับ ไหนลองท่องจากบทอาขยานสิ ท่องว่าอย่างไรนะ</w:t>
      </w:r>
    </w:p>
    <w:p>
      <w:pPr>
        <w:pStyle w:val="BodyText"/>
      </w:pPr>
      <w:r>
        <w:t xml:space="preserve">(คุณครูคณิตา) ท่องว่าอย่างไรนะลูกผู้ชายลายมือนั้นคือยศเจ้าจงอต ส่าทำ สม่ำเสมียนว่าอย่างไร ลองดูกันเลยค่ะ มีความหมายว่าอย่างไรคะคุณครูปรเมษฐ</w:t>
      </w:r>
    </w:p>
    <w:p>
      <w:pPr>
        <w:pStyle w:val="BodyText"/>
      </w:pPr>
      <w:r>
        <w:t xml:space="preserve">(คุณครูปรเมษฐ) คือการศึกษาเล่าเรียนนะครับ จะนำมาซึ่งยศฐาบรรดาศักดิ์ ในสมัยโบราณถือว่าผู้ที่ได้เรียนก็คือผู้ชายนั่นเอง ได้เรียนก็ย่อมได้รับราชการแล้วก็จะได้มียศฐ</w:t>
      </w:r>
    </w:p>
    <w:p>
      <w:pPr>
        <w:pStyle w:val="BodyText"/>
      </w:pPr>
      <w:r>
        <w:t xml:space="preserve">(คุณครูคณิตา) ค่ะ นี่คือสิ่งที่แม่วันทองปลูกฝังพลายงามนั่นเองค่ะ ต่อมาค่ะ เรามาเข้าสู่กิจกรรมอ่านบทอาขยานกันดีกว่าค่ะ นักเรียนคะก่อนที่เราจะไปท่องจำบทอาขยานได้เราต้องไปอ่านกันก่อ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อ่านคือสามารถดูได้แต่ท่องดูได้ไหมคะนักเรียน ดูไม่ได้นะคะแยกให้ออกนะคะ ระหว่างอ่านบทอาขยานกับท่องจำบทอาขยานค่ะ โดยบทบาทของนักเรียนปลายทางและคุณครูปลายทางมีดังนี้ค่ะ บทบาทของนักเรียนก่อนนะคะ ก็คือให้นักเรียนอ่านและศึกษาบทอาขยานเรื่อง ขุนช้างขุนแผน ตอน กำเนิดพลายงามแล้วถอดคำประพันธ์หาข้อคิดนำไปปรับใช้ในการดำเนินชีวิตค่ะ ต่อไปค่ะคุณครูปลายทางล่ะค่ะ</w:t>
      </w:r>
    </w:p>
    <w:p>
      <w:pPr>
        <w:pStyle w:val="BodyText"/>
      </w:pPr>
      <w:r>
        <w:t xml:space="preserve">(คุณครูปรเมษฐ) ส่วนคุณครูนะครับ นักเรียนยังอ่านไม่คล่องเขียนไม่คล่อง ให้ครูดูแลอย่างใกล้ชิดนะครับ ให้เขียนให้ได้นะครับแล้วก็ดูแลการทำงานของกลุ่มนักเรียนแล้วก็ให้คำแนะนำนักเรียนทุกคนนะครับ ในการท่องอาขยานด้วยนะครับ</w:t>
      </w:r>
    </w:p>
    <w:p>
      <w:pPr>
        <w:pStyle w:val="BodyText"/>
      </w:pPr>
      <w:r>
        <w:t xml:space="preserve">(คุณครูคณิตา) ให้เวลากี่นาทีคะ</w:t>
      </w:r>
    </w:p>
    <w:p>
      <w:pPr>
        <w:pStyle w:val="BodyText"/>
      </w:pPr>
      <w:r>
        <w:t xml:space="preserve">(คุณครูปรเมษฐ) ให้เวลาลงมือปฏิบัติกิจกรรม 10 นาที</w:t>
      </w:r>
    </w:p>
    <w:p>
      <w:pPr>
        <w:pStyle w:val="BodyText"/>
      </w:pPr>
      <w:r>
        <w:t xml:space="preserve">(คุณครูคณิตา) แต่ว่าก่อนที่เราจะลงมือนี่เราจะต้องมาดูตัวอย่างใบงานกันก่อนค่ะตัวอย่างใบงานค่ะ ตัวอย่างใบงานจะมีอยู่ทั้งหมด 2 แผ่นด้วยกันแผ่นแรกนะคะ จะเป็นบทอาขยานค่ะ ขุนช้างขุนแผนตอน กำเนิดพลายงามนะคะ ให้นักเรียนนี่ศึกษาค่ะหลังจากนั้นค่ะ ให้นักเรียนนำมาถอดคำประพันธ์ค่ะ แล้วหาแนวคิดที่ได้จากเรื่อง และนำแนวคิดนี้นำไปใช้ในชีวิตประจำวันได้อย่างไรพร้อมหรือยังคะ ถ้าพร้อมแล้ว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นักเรียนคะครบกำหนดตามเวลาแล้วนะคะ เดี๋ยวเรามาดูแนวคิดของคุณครูคณิตาและคุณครูปรเมษฐกันค่ะ แนวคิดนะคะนะคะ ก็คือถอดคำประพันธ์ บทอาขยานเรื่องนี้นี่เราพูดเกี่ยวกับเรื่องการอำลาใช่ไหมคะความรัก ความบริสุทธิ์ของแม่ที่มีต่อลูกความรักของลูกนี่ที่ห่วงหาแม่และจากกันนะ ต่อมาค่ะ 2. ก็คือแนวคิดที่ได้จากเรื่องคะ แนวคิดที่ได้จากเรื่องนี้อย่างที่บอกค่ะ เราจะต้องมีความกตัญญู หรือเราจะต้องตอบแทนพระคุณนะคะ เพราะว่าเรานี่ได้รับความรักจากบุคคลหรือบุพการี หรือครอบครัวของเรานี่ ความรักเหล่านั้นเป็นสิ่งที่เขานี่ไม่ต้องการผลประโยชน์หรือสิ่งตอบแทนใด ๆ เลยเป็นความรักที่ดีมาก</w:t>
      </w:r>
    </w:p>
    <w:p>
      <w:pPr>
        <w:pStyle w:val="BodyText"/>
      </w:pPr>
      <w:r>
        <w:t xml:space="preserve">(คุณครูปรเมษฐ) จากแนวคิดที่ได้นะครับ ก็จะสามารถนำมาปรับใช้ในชีวิตนะครับ เด็ก ๆ ต้องมีการเชื่อฟังในผู้มีพระคุณหรือผู้ดูแลอุปการะนะครับ อย่าไปพูดให้ท่านผิดใจ อย่าพูดให้ท่านเสียใจนะครับ แล้วก็เชื่อฟังคำสั่งสอนเป็นอย่างดี อันนี้เป็นคุณธรรมแลสิ่งที่เด็ก ๆ ควรปฏิบัติเป็นคุณธรรมของตัวเองนะครับ</w:t>
      </w:r>
    </w:p>
    <w:p>
      <w:pPr>
        <w:pStyle w:val="BodyText"/>
      </w:pPr>
      <w:r>
        <w:t xml:space="preserve">(คุณครูคณิตา) ค่ะ เดี๋ยวเรามาสรุปบทเรียนเขียนองค์ความรู้ดีกว่าค่ะคำถามแรก ประโชยน์ที่ได้จากการท่องจำบทอาขยานมีอะไรบ้าง ตอบคุณครูเลยค่ะ ตอบคุณครูปลายทางเลยนะคะท่องจำ อย่างแรกเลยนะคะ ก็คือ 1. ค่ะฝึกความจำ เพราะว่าการท่องจำเราจะต้องใช้สมองในการจดจำค่ะ ข้อที่ 2 ค่ะ คืออะไรคะครูปรเมษฐ</w:t>
      </w:r>
    </w:p>
    <w:p>
      <w:pPr>
        <w:pStyle w:val="BodyText"/>
      </w:pPr>
      <w:r>
        <w:t xml:space="preserve">(คุณครูปรเมษฐ) ต้องสามารถนำความรู้ไปต่อยอดได้ อย่างเช่น แต่งคำประพันะนำไปแต่งคำประพันธ์ อันนี้ถือว่าประสบสูงสุดเลยนะครับ</w:t>
      </w:r>
    </w:p>
    <w:p>
      <w:pPr>
        <w:pStyle w:val="BodyText"/>
      </w:pPr>
      <w:r>
        <w:t xml:space="preserve">(คุณครูคณิตา) ค่ะ เรามาดูอีกข้อกันดีกว่าค่ะนักเรียนจะนำข้อคิดที่จากการบทอาขยานที่นักเรียรท่องจำไปนำไปปรับใช้ในชีวิตประจำวันได้อย่างไรหรือมีแนวคิดอย่างไรนะคะ ที่จะนำไปใช้ในชีวิตประจำวันให้นักเรียนตอบเลยค่ะ 1 2 3ของใครนี่ที่เขียนมีหลายแนวคิดเลยใช่ไหมคะ สามารถเขียนลงไปในสมุดเลยนะคะเดี๋ยวมาดูแนวคิดที่คุณครูสรุปมาให้เลยค่ะ แนวคิดแรกคือ การรักพ่อแม่ค่ะ แนวคิดที่ 2 คืออะไร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เชื่อฟังคำสั่งสอนของพ่อแม่นะครับที่ 3 ค่ะ</w:t>
      </w:r>
    </w:p>
    <w:p>
      <w:pPr>
        <w:pStyle w:val="BodyText"/>
      </w:pPr>
      <w:r>
        <w:t xml:space="preserve">(คุณครูปรเมษฐ) ต้องตั้งใจศึกษาเล่าเรียนนะครับ</w:t>
      </w:r>
    </w:p>
    <w:p>
      <w:pPr>
        <w:pStyle w:val="BodyText"/>
      </w:pPr>
      <w:r>
        <w:t xml:space="preserve">(คุณครูคณิตา) แนวคิดที่ 4 ค่ะคืออะไรคะ</w:t>
      </w:r>
    </w:p>
    <w:p>
      <w:pPr>
        <w:pStyle w:val="BodyText"/>
      </w:pPr>
      <w:r>
        <w:t xml:space="preserve">(คุณครูปรเมษฐ) มีความกล้าหาญ เด็ดเดี่ยว เช่นพลายงาานะครับ</w:t>
      </w:r>
    </w:p>
    <w:p>
      <w:pPr>
        <w:pStyle w:val="BodyText"/>
      </w:pPr>
      <w:r>
        <w:t xml:space="preserve">(คุณครูคณิตา) ค่ะ แนวคิดที่ 5 มีความเชื่อมั่นในตนเองค่ะเชื่อฟังในที่นี้ ก็คือเชื่อมันว่าเราจะเดินทางไปได้นะคะ แนวคิดที่ 5 ค่ะ ตอบแทนผู้มีพระคุณและแนวคิดสุดท้ายค่ะ ก็คือทำให้พ่อแม่ของเราภาคภูมิใจค่ะ</w:t>
      </w:r>
    </w:p>
    <w:p>
      <w:pPr>
        <w:pStyle w:val="BodyText"/>
      </w:pPr>
      <w:r>
        <w:t xml:space="preserve">(คุณครูปรเมษฐ) จดสรุปใจความสำคัญเป็นความรู้ของตัวเองในสมุดได้เลยนะครับ ตามนี้ครับ</w:t>
      </w:r>
    </w:p>
    <w:p>
      <w:pPr>
        <w:pStyle w:val="BodyText"/>
      </w:pPr>
      <w:r>
        <w:t xml:space="preserve">(คุณครูคณิตา) ค่ะบทเรียนครั้งต่อไปเราจะเรียนกันเรื่อง บท…</w:t>
      </w:r>
    </w:p>
    <w:p>
      <w:pPr>
        <w:pStyle w:val="BodyText"/>
      </w:pPr>
      <w:r>
        <w:t xml:space="preserve">(คุณครูปรเมษฐ) ท่องจำอาขยานนะครับเรียนในเรื่องเดิมแต่เราจะเพิ่มเติมเนื้อหาให้อีกนะครับนักเรียนจะต้องเตรียมนะครับ ก็คือบทอาขยาน เรื่องขุนช้างขุนแผนตอน กำเนิดพลายงาม ก็คือพกหนังสือวรรณคดีลำนำชั้นประถมศึกษาปีที่ 6 มานั่นเองนะครับ สามารถดาวน์โหลดข้อมูลได้ที่ www.dltv.ac.thรายวิชาภาษาไทย ชั้นประถมศึกษาปีที่ 6 ครับสำหรับวันนี้ ครูทั้ง 2 คน ขอลาไปก่อน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และคุณครูปรเมษฐอีกครั้งในรายวิชาภาษาไทย ชั้นประถมศึกษาปีที่ 6 ค่ะ วันนี้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ราจะเรียนกันในเรื่องการปลายทางทุกคนค่ะ วันนี้มาพบกับคุณครูคณิตาเรียนรู้กันดีกว่านะคะ คำนี้อ่านว่าอย่างไรคะนักเรียนปลายทางคะ ตอบคุณครูปลายทางได้เลยค่ะ อ่านว่าอย่างไร คุณครูปรเมษฐท่องจำบทอาขยานนะครับเด็ก ๆ</w:t>
      </w:r>
    </w:p>
    <w:p>
      <w:pPr>
        <w:pStyle w:val="BodyText"/>
      </w:pPr>
      <w:r>
        <w:t xml:space="preserve">(คุณครูคณิตา) ค่ะ เดี๋ยวเรามาคำนี้นะครับอ่านว่า อา-ขะ-ยาน หรืออา-ขะ-หยาน ก็ได้นะครับเด็ก ๆมีเฉลยไหมคะ</w:t>
      </w:r>
    </w:p>
    <w:p>
      <w:pPr>
        <w:pStyle w:val="BodyText"/>
      </w:pPr>
      <w:r>
        <w:t xml:space="preserve">(คุณครูปรเมษฐ) มีสิหมายถึงอะไรคะ</w:t>
      </w:r>
    </w:p>
    <w:p>
      <w:pPr>
        <w:pStyle w:val="BodyText"/>
      </w:pPr>
      <w:r>
        <w:t xml:space="preserve">(คุณครูปรเมษฐ) บทอาขยาน หมายถึงบทท่องจำนะครับ เป็นการเล่า, การบอก,จะอ่านได้ 2 แบบนะครับ</w:t>
      </w:r>
    </w:p>
    <w:p>
      <w:pPr>
        <w:pStyle w:val="BodyText"/>
      </w:pPr>
      <w:r>
        <w:t xml:space="preserve">(คุณครูคณิตา) อ่านได้ 2 แบบนะคะ ไม่มีผิดไม่มีถูกค่ะ ต่อมาค่ะใช้การท่องจำจึงเรียกว่า</w:t>
      </w:r>
      <w:r>
        <w:t xml:space="preserve"> </w:t>
      </w:r>
      <w:r>
        <w:t xml:space="preserve">“</w:t>
      </w:r>
      <w:r>
        <w:t xml:space="preserve">บทอาขยาน</w:t>
      </w:r>
      <w:r>
        <w:t xml:space="preserve">”</w:t>
      </w:r>
      <w:r>
        <w:t xml:space="preserve"> </w:t>
      </w:r>
      <w:r>
        <w:t xml:space="preserve">นั่นเองครับ</w:t>
      </w:r>
    </w:p>
    <w:p>
      <w:pPr>
        <w:pStyle w:val="BodyText"/>
      </w:pPr>
      <w:r>
        <w:t xml:space="preserve">(คุณครูคณิตา) คุณครูปรเมษฐเคยท่องจำหรือเปล่าค่ะเป็นเรื่องที่ครูชอบมาก เรื่องการท่องการจำการสวดหรือเป็นเรื่อง หรือเป็นนิทานนะครับ โดยเคยท่องจำบทอาขยานหรือเปล่า ตอบคุณครูปลายทางได้เลยค่ะแต่คุณครูนี่ คงคิดว่านักเรียนหลายคนนี่ก็เคยท่องบทอาขยานมาอะไรที่เป็นทำนองครูจะชอบทั้งหมดครับ</w:t>
      </w:r>
    </w:p>
    <w:p>
      <w:pPr>
        <w:pStyle w:val="BodyText"/>
      </w:pPr>
      <w:r>
        <w:t xml:space="preserve">(คุณครูปรเมษฐ) ค่ะ นักเรียนแต่ก่อนที่เราจะทบทวนนี่ เราจะต้องมีคำถามก่อ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ลืมไม่ได้เลย เกี่ยวกับเรื่องคำถาม นักเรียนเคยท่องจำบทอาขยานบทใดบ้างเรียบร้อยแล้ว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เราไปทบทวนความจำกันค่ะคุณครูปรเมษฐช่วยได้ไหมคะนี่</w:t>
      </w:r>
    </w:p>
    <w:p>
      <w:pPr>
        <w:pStyle w:val="BodyText"/>
      </w:pPr>
      <w:r>
        <w:t xml:space="preserve">(คุณครูปรเมษฐ) เปิดโอกาสให้นึกถึงตั้งแต่ ป. 1 เลยเป็นบทอาขยานทั้งสิ้นนะ เด็กเอ๋ยเด็กน้อยก็เป็นตอบเลยค่ะ ในช่วง ป.5 นักเรียนเคยท่องบทอะไรมาก่อนเอ่ยไปบ้างใช่ไหม ก็มีการทบทวนขึ้นมานะคะนักเรียน ต่อมาค่ะ นักเรียนคะ หลังจากที่นักเรียนได้ท่องจำเป็นอาขยานเหล่านี้แล้ว นักเรียน</w:t>
      </w:r>
    </w:p>
    <w:p>
      <w:pPr>
        <w:pStyle w:val="BodyText"/>
      </w:pPr>
      <w:r>
        <w:t xml:space="preserve">(คุณครูคณิตา) ใช่ค่ะ เผื่อหลาย ๆ คนอาจจะลืมตอบคุณครูปลายทางได้เลยค่ะ วันนี้จะไม่มีการสุ่มเลขที่ค่ะ</w:t>
      </w:r>
    </w:p>
    <w:p>
      <w:pPr>
        <w:pStyle w:val="BodyText"/>
      </w:pPr>
      <w:r>
        <w:t xml:space="preserve">(คุณครูปรเมษฐ) ครับ ตอบคำถามได้เลยนะครับท่องแล้วมันเกิดอะไรขึ้นกับตัวเรานะครับมีความรู้สึกอย่างไรกับการท่องจำบ้างคะบ้างคะ</w:t>
      </w:r>
    </w:p>
    <w:p>
      <w:pPr>
        <w:pStyle w:val="BodyText"/>
      </w:pPr>
      <w:r>
        <w:t xml:space="preserve">(คุณครูปรเมษฐ) บทอาขยานเมื่อเราได้ท่องนี่มันจะเกิดความไพเราะในหัวใจของเรา มันจรรโลงใจทำให้เรานี่มีความสุขและสามารถนำเกิดความรู้สึกอย่างไร</w:t>
      </w:r>
    </w:p>
    <w:p>
      <w:pPr>
        <w:pStyle w:val="BodyText"/>
      </w:pPr>
      <w:r>
        <w:t xml:space="preserve">(คุณครูคณิตา) ค่ะ ครูปรเมษฐคะ ท่องแล้วเกิดอะไรขึ้นนะครับ</w:t>
      </w:r>
    </w:p>
    <w:p>
      <w:pPr>
        <w:pStyle w:val="BodyText"/>
      </w:pPr>
      <w:r>
        <w:t xml:space="preserve">(คุณครูคณิตา) แสดงว่าบทอาขยานก็มีประโยชน์นะคะนักเรียน</w:t>
      </w:r>
    </w:p>
    <w:p>
      <w:pPr>
        <w:pStyle w:val="BodyText"/>
      </w:pPr>
      <w:r>
        <w:t xml:space="preserve">(คุณครูคณิตา) ค่ะ เอาล่ะค่ะ นักเรียนคะ เดี๋ยวเรามาทบทวนกันดีกว่านะคะ ให้นักเรียนค่ะ ท่องบทอาขยานค่ะเรื่องราวเกี่ยวกับบทอาขยายไปใช้ในชีวิตได้มาทบทวนกันเลยดีกว่าค่ะ</w:t>
      </w:r>
    </w:p>
    <w:p>
      <w:pPr>
        <w:pStyle w:val="BodyText"/>
      </w:pPr>
      <w:r>
        <w:t xml:space="preserve">(คุณครูปรเมษฐ) ไปพร้อมกันเลยนะครับ เราเกิดมาทั้งทีชีวิตหนึ่งในชั้นประถมศึกษาปีที่ 5 ถ้าพร้อมแล้วเราใด ให้เขาหยันควรคะนึงพึ่งตนทนกั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ฝึกPE (ห้อง 4509) ๗ ท่องจำบทอาขยาน (๑) ๓๐ มิ.ย. ๖๔ (มีใบงาน และใบความรู้) นาโน</dc:title>
  <dc:creator/>
  <cp:keywords/>
  <dcterms:created xsi:type="dcterms:W3CDTF">2022-02-23T09:58:02Z</dcterms:created>
  <dcterms:modified xsi:type="dcterms:W3CDTF">2022-02-23T09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กุมภาพันธ์ 2565 เวลา 15.20 น.</vt:lpwstr>
  </property>
  <property fmtid="{D5CDD505-2E9C-101B-9397-08002B2CF9AE}" pid="3" name="subtitle">
    <vt:lpwstr/>
  </property>
</Properties>
</file>